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03237B" w14:textId="599D4CCF" w:rsidR="006E7A42" w:rsidRPr="00152BF3" w:rsidRDefault="006E7A42" w:rsidP="00CF2ABD">
      <w:pPr>
        <w:ind w:left="2160" w:firstLine="720"/>
        <w:rPr>
          <w:rFonts w:ascii="Comic Sans MS" w:hAnsi="Comic Sans MS"/>
          <w:b/>
          <w:bCs/>
          <w:noProof/>
          <w:sz w:val="32"/>
          <w:szCs w:val="32"/>
        </w:rPr>
      </w:pPr>
      <w:r w:rsidRPr="00152BF3">
        <w:rPr>
          <w:rFonts w:ascii="Comic Sans MS" w:hAnsi="Comic Sans MS"/>
          <w:b/>
          <w:bCs/>
          <w:noProof/>
          <w:sz w:val="32"/>
          <w:szCs w:val="32"/>
        </w:rPr>
        <w:t>STUDENT BLACKBOARD</w:t>
      </w:r>
    </w:p>
    <w:p w14:paraId="266811A1" w14:textId="0FCEED56" w:rsidR="00513AC8" w:rsidRDefault="00513AC8">
      <w:pPr>
        <w:rPr>
          <w:rFonts w:ascii="Comic Sans MS" w:hAnsi="Comic Sans MS"/>
          <w:b/>
          <w:bCs/>
          <w:noProof/>
          <w:sz w:val="24"/>
          <w:szCs w:val="24"/>
        </w:rPr>
      </w:pPr>
      <w:r>
        <w:rPr>
          <w:b/>
          <w:bCs/>
          <w:noProof/>
          <w:sz w:val="28"/>
          <w:szCs w:val="28"/>
        </w:rPr>
        <w:tab/>
      </w:r>
      <w:r>
        <w:rPr>
          <w:b/>
          <w:bCs/>
          <w:noProof/>
          <w:sz w:val="28"/>
          <w:szCs w:val="28"/>
        </w:rPr>
        <w:tab/>
      </w:r>
      <w:r>
        <w:rPr>
          <w:b/>
          <w:bCs/>
          <w:noProof/>
          <w:sz w:val="28"/>
          <w:szCs w:val="28"/>
        </w:rPr>
        <w:tab/>
      </w:r>
      <w:r>
        <w:rPr>
          <w:b/>
          <w:bCs/>
          <w:noProof/>
          <w:sz w:val="28"/>
          <w:szCs w:val="28"/>
        </w:rPr>
        <w:tab/>
      </w:r>
      <w:r>
        <w:rPr>
          <w:b/>
          <w:bCs/>
          <w:noProof/>
          <w:sz w:val="28"/>
          <w:szCs w:val="28"/>
        </w:rPr>
        <w:tab/>
      </w:r>
      <w:r w:rsidR="001972DB">
        <w:rPr>
          <w:b/>
          <w:bCs/>
          <w:noProof/>
          <w:sz w:val="28"/>
          <w:szCs w:val="28"/>
        </w:rPr>
        <w:t xml:space="preserve">   </w:t>
      </w:r>
      <w:r w:rsidR="00E84A3E">
        <w:rPr>
          <w:b/>
          <w:bCs/>
          <w:noProof/>
          <w:sz w:val="28"/>
          <w:szCs w:val="28"/>
        </w:rPr>
        <w:t>-</w:t>
      </w:r>
      <w:r w:rsidR="007F6C0E" w:rsidRPr="00152BF3">
        <w:rPr>
          <w:rFonts w:ascii="Comic Sans MS" w:hAnsi="Comic Sans MS"/>
          <w:b/>
          <w:bCs/>
          <w:noProof/>
          <w:sz w:val="24"/>
          <w:szCs w:val="24"/>
        </w:rPr>
        <w:t>SHILPAN</w:t>
      </w:r>
      <w:r w:rsidRPr="00152BF3">
        <w:rPr>
          <w:rFonts w:ascii="Comic Sans MS" w:hAnsi="Comic Sans MS"/>
          <w:b/>
          <w:bCs/>
          <w:noProof/>
          <w:sz w:val="24"/>
          <w:szCs w:val="24"/>
        </w:rPr>
        <w:t xml:space="preserve"> PATEL</w:t>
      </w:r>
    </w:p>
    <w:p w14:paraId="7BEDCAED" w14:textId="77777777" w:rsidR="00922F63" w:rsidRDefault="00922F63">
      <w:pPr>
        <w:rPr>
          <w:b/>
          <w:bCs/>
          <w:noProof/>
          <w:sz w:val="24"/>
          <w:szCs w:val="24"/>
        </w:rPr>
      </w:pPr>
    </w:p>
    <w:p w14:paraId="7FD30E18" w14:textId="07BA2AD5" w:rsidR="00962443" w:rsidRPr="000C7584" w:rsidRDefault="007E16B9" w:rsidP="005A261B">
      <w:pPr>
        <w:jc w:val="both"/>
        <w:rPr>
          <w:rFonts w:cstheme="minorHAnsi"/>
          <w:noProof/>
          <w:sz w:val="24"/>
          <w:szCs w:val="24"/>
        </w:rPr>
      </w:pPr>
      <w:r w:rsidRPr="000C7584">
        <w:rPr>
          <w:rFonts w:cstheme="minorHAnsi"/>
          <w:noProof/>
          <w:sz w:val="24"/>
          <w:szCs w:val="24"/>
        </w:rPr>
        <w:t>Student Dashboard</w:t>
      </w:r>
      <w:r w:rsidR="00A02DBE" w:rsidRPr="000C7584">
        <w:rPr>
          <w:rFonts w:cstheme="minorHAnsi"/>
          <w:noProof/>
          <w:sz w:val="24"/>
          <w:szCs w:val="24"/>
        </w:rPr>
        <w:t xml:space="preserve"> is a project</w:t>
      </w:r>
      <w:r w:rsidR="00962443" w:rsidRPr="000C7584">
        <w:rPr>
          <w:rFonts w:cstheme="minorHAnsi"/>
          <w:noProof/>
          <w:sz w:val="24"/>
          <w:szCs w:val="24"/>
        </w:rPr>
        <w:t xml:space="preserve"> to provide students with tools that help them easily find the information they need under one roof rather than asking updates about assignments, books to other fellow students. Moreover, they can get information about their grades online. This system would benefit professor in terms of managing course contents and accessing information of any student within that portal.</w:t>
      </w:r>
    </w:p>
    <w:p w14:paraId="6F00F3F8" w14:textId="47611AF0" w:rsidR="006E7A42" w:rsidRPr="000C7584" w:rsidRDefault="00C202C4" w:rsidP="005A261B">
      <w:pPr>
        <w:jc w:val="both"/>
        <w:rPr>
          <w:rFonts w:cstheme="minorHAnsi"/>
          <w:noProof/>
          <w:sz w:val="24"/>
          <w:szCs w:val="24"/>
        </w:rPr>
      </w:pPr>
      <w:r w:rsidRPr="000C7584">
        <w:rPr>
          <w:rFonts w:cstheme="minorHAnsi"/>
          <w:noProof/>
          <w:sz w:val="24"/>
          <w:szCs w:val="24"/>
        </w:rPr>
        <w:t>The first screen that will appear will be the login page. In the login page the user needs to enter theie email address and password.</w:t>
      </w:r>
      <w:r w:rsidR="001A1EE4" w:rsidRPr="000C7584">
        <w:rPr>
          <w:rFonts w:cstheme="minorHAnsi"/>
          <w:noProof/>
          <w:sz w:val="24"/>
          <w:szCs w:val="24"/>
        </w:rPr>
        <w:t xml:space="preserve"> The password and email will be provided by admin to all students and they can have access to their accounts.</w:t>
      </w:r>
    </w:p>
    <w:p w14:paraId="645367FA" w14:textId="57A1AC62" w:rsidR="006A6CA8" w:rsidRPr="000C7584" w:rsidRDefault="006A6CA8" w:rsidP="005A261B">
      <w:pPr>
        <w:jc w:val="both"/>
        <w:rPr>
          <w:rFonts w:cstheme="minorHAnsi"/>
          <w:noProof/>
          <w:sz w:val="24"/>
          <w:szCs w:val="24"/>
        </w:rPr>
      </w:pPr>
      <w:r w:rsidRPr="000C7584">
        <w:rPr>
          <w:rFonts w:cstheme="minorHAnsi"/>
          <w:noProof/>
          <w:sz w:val="24"/>
          <w:szCs w:val="24"/>
        </w:rPr>
        <w:t>If the user is new to the system they have the link to register as a new user but for that they will need admin’s help to provide them credentials.</w:t>
      </w:r>
    </w:p>
    <w:p w14:paraId="705F0942" w14:textId="77777777" w:rsidR="001A1EE4" w:rsidRPr="00152BF3" w:rsidRDefault="001A1EE4" w:rsidP="005A261B">
      <w:pPr>
        <w:jc w:val="both"/>
        <w:rPr>
          <w:rFonts w:ascii="Times New Roman" w:hAnsi="Times New Roman" w:cs="Times New Roman"/>
          <w:noProof/>
          <w:sz w:val="24"/>
          <w:szCs w:val="24"/>
        </w:rPr>
      </w:pPr>
    </w:p>
    <w:p w14:paraId="63BF1086" w14:textId="412B7F96" w:rsidR="006A6CA8" w:rsidRDefault="00CD51AB" w:rsidP="001F1E74">
      <w:pPr>
        <w:jc w:val="both"/>
        <w:rPr>
          <w:noProof/>
        </w:rPr>
      </w:pPr>
      <w:r>
        <w:rPr>
          <w:noProof/>
        </w:rPr>
        <w:drawing>
          <wp:inline distT="0" distB="0" distL="0" distR="0" wp14:anchorId="1CECF0DD" wp14:editId="72D5756C">
            <wp:extent cx="3880884" cy="3619476"/>
            <wp:effectExtent l="0" t="0" r="571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26816" t="22791" r="31944" b="8833"/>
                    <a:stretch/>
                  </pic:blipFill>
                  <pic:spPr bwMode="auto">
                    <a:xfrm>
                      <a:off x="0" y="0"/>
                      <a:ext cx="3952384" cy="3686160"/>
                    </a:xfrm>
                    <a:prstGeom prst="rect">
                      <a:avLst/>
                    </a:prstGeom>
                    <a:ln>
                      <a:noFill/>
                    </a:ln>
                    <a:extLst>
                      <a:ext uri="{53640926-AAD7-44D8-BBD7-CCE9431645EC}">
                        <a14:shadowObscured xmlns:a14="http://schemas.microsoft.com/office/drawing/2010/main"/>
                      </a:ext>
                    </a:extLst>
                  </pic:spPr>
                </pic:pic>
              </a:graphicData>
            </a:graphic>
          </wp:inline>
        </w:drawing>
      </w:r>
    </w:p>
    <w:p w14:paraId="78F16EFB" w14:textId="73534B44" w:rsidR="006A6CA8" w:rsidRDefault="006A6CA8" w:rsidP="006A6CA8">
      <w:pPr>
        <w:ind w:left="720"/>
        <w:rPr>
          <w:noProof/>
        </w:rPr>
      </w:pPr>
      <w:r>
        <w:rPr>
          <w:noProof/>
        </w:rPr>
        <w:t xml:space="preserve"> </w:t>
      </w:r>
      <w:r w:rsidR="002A5E80">
        <w:rPr>
          <w:noProof/>
        </w:rPr>
        <w:tab/>
      </w:r>
      <w:r>
        <w:rPr>
          <w:noProof/>
        </w:rPr>
        <w:t xml:space="preserve">    FIG 1. LOGIN PAGE</w:t>
      </w:r>
    </w:p>
    <w:p w14:paraId="5D7B66FD" w14:textId="622AD857" w:rsidR="001A1EE4" w:rsidRDefault="001A1EE4" w:rsidP="006A6CA8">
      <w:pPr>
        <w:ind w:left="720"/>
        <w:rPr>
          <w:noProof/>
        </w:rPr>
      </w:pPr>
    </w:p>
    <w:p w14:paraId="20BA790B" w14:textId="2CC26301" w:rsidR="001A1EE4" w:rsidRDefault="001A1EE4" w:rsidP="006A6CA8">
      <w:pPr>
        <w:ind w:left="720"/>
        <w:rPr>
          <w:noProof/>
        </w:rPr>
      </w:pPr>
    </w:p>
    <w:p w14:paraId="64B02385" w14:textId="77777777" w:rsidR="001A1EE4" w:rsidRDefault="001A1EE4" w:rsidP="006A6CA8">
      <w:pPr>
        <w:ind w:left="720"/>
        <w:rPr>
          <w:noProof/>
        </w:rPr>
      </w:pPr>
    </w:p>
    <w:p w14:paraId="6AFDB22D" w14:textId="72D9B9BA" w:rsidR="00D735B3" w:rsidRPr="00962443" w:rsidRDefault="00D735B3" w:rsidP="00D735B3">
      <w:pPr>
        <w:rPr>
          <w:noProof/>
          <w:sz w:val="24"/>
          <w:szCs w:val="24"/>
        </w:rPr>
      </w:pPr>
      <w:r w:rsidRPr="00962443">
        <w:rPr>
          <w:noProof/>
          <w:sz w:val="24"/>
          <w:szCs w:val="24"/>
        </w:rPr>
        <w:t>The next page afte</w:t>
      </w:r>
      <w:r w:rsidR="00971BD4" w:rsidRPr="00962443">
        <w:rPr>
          <w:noProof/>
          <w:sz w:val="24"/>
          <w:szCs w:val="24"/>
        </w:rPr>
        <w:t>r login will be</w:t>
      </w:r>
      <w:r w:rsidR="00D23B2C" w:rsidRPr="00962443">
        <w:rPr>
          <w:noProof/>
          <w:sz w:val="24"/>
          <w:szCs w:val="24"/>
        </w:rPr>
        <w:t xml:space="preserve"> the home page</w:t>
      </w:r>
      <w:r w:rsidR="00CD3283" w:rsidRPr="00962443">
        <w:rPr>
          <w:noProof/>
          <w:sz w:val="24"/>
          <w:szCs w:val="24"/>
        </w:rPr>
        <w:t xml:space="preserve">. Home page will have college calender as its display screen and it shows the events happening on the </w:t>
      </w:r>
      <w:r w:rsidR="00CB6ECF" w:rsidRPr="00962443">
        <w:rPr>
          <w:noProof/>
          <w:sz w:val="24"/>
          <w:szCs w:val="24"/>
        </w:rPr>
        <w:t>selected date.</w:t>
      </w:r>
      <w:r w:rsidR="00D4441F" w:rsidRPr="00962443">
        <w:rPr>
          <w:noProof/>
          <w:sz w:val="24"/>
          <w:szCs w:val="24"/>
        </w:rPr>
        <w:t xml:space="preserve"> </w:t>
      </w:r>
    </w:p>
    <w:p w14:paraId="40AF77A6" w14:textId="08F32B21" w:rsidR="006A6CA8" w:rsidRDefault="00D4441F" w:rsidP="006A6CA8">
      <w:pPr>
        <w:rPr>
          <w:noProof/>
          <w:sz w:val="24"/>
          <w:szCs w:val="24"/>
        </w:rPr>
      </w:pPr>
      <w:r w:rsidRPr="00962443">
        <w:rPr>
          <w:noProof/>
          <w:sz w:val="24"/>
          <w:szCs w:val="24"/>
        </w:rPr>
        <w:t>Home page will also have tabs to redirect them to other page.</w:t>
      </w:r>
    </w:p>
    <w:p w14:paraId="73CA5818" w14:textId="491FC7F6" w:rsidR="001A1EE4" w:rsidRPr="00962443" w:rsidRDefault="00062F1E" w:rsidP="006A6CA8">
      <w:pPr>
        <w:rPr>
          <w:noProof/>
          <w:sz w:val="24"/>
          <w:szCs w:val="24"/>
        </w:rPr>
      </w:pPr>
      <w:r>
        <w:rPr>
          <w:noProof/>
          <w:sz w:val="24"/>
          <w:szCs w:val="24"/>
        </w:rPr>
        <w:t xml:space="preserve"> </w:t>
      </w:r>
    </w:p>
    <w:p w14:paraId="15B2C9B7" w14:textId="2C72F108" w:rsidR="006A6CA8" w:rsidRDefault="00062F1E" w:rsidP="006A6CA8">
      <w:pPr>
        <w:rPr>
          <w:noProof/>
        </w:rPr>
      </w:pPr>
      <w:r>
        <w:rPr>
          <w:noProof/>
        </w:rPr>
        <w:t xml:space="preserve">  </w:t>
      </w:r>
      <w:r>
        <w:rPr>
          <w:noProof/>
        </w:rPr>
        <w:tab/>
      </w:r>
      <w:r>
        <w:rPr>
          <w:noProof/>
        </w:rPr>
        <w:tab/>
      </w:r>
      <w:r w:rsidR="00B60F96">
        <w:rPr>
          <w:noProof/>
        </w:rPr>
        <w:drawing>
          <wp:inline distT="0" distB="0" distL="0" distR="0" wp14:anchorId="6364D20D" wp14:editId="35C1679C">
            <wp:extent cx="4616186" cy="410073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25213" t="22791" r="31731" b="9211"/>
                    <a:stretch/>
                  </pic:blipFill>
                  <pic:spPr bwMode="auto">
                    <a:xfrm>
                      <a:off x="0" y="0"/>
                      <a:ext cx="4665096" cy="4144181"/>
                    </a:xfrm>
                    <a:prstGeom prst="rect">
                      <a:avLst/>
                    </a:prstGeom>
                    <a:ln>
                      <a:noFill/>
                    </a:ln>
                    <a:extLst>
                      <a:ext uri="{53640926-AAD7-44D8-BBD7-CCE9431645EC}">
                        <a14:shadowObscured xmlns:a14="http://schemas.microsoft.com/office/drawing/2010/main"/>
                      </a:ext>
                    </a:extLst>
                  </pic:spPr>
                </pic:pic>
              </a:graphicData>
            </a:graphic>
          </wp:inline>
        </w:drawing>
      </w:r>
    </w:p>
    <w:p w14:paraId="4DC54CDC" w14:textId="1BCD8CA8" w:rsidR="00DF2B5E" w:rsidRDefault="00DF2B5E" w:rsidP="006A6CA8">
      <w:pPr>
        <w:rPr>
          <w:noProof/>
        </w:rPr>
      </w:pPr>
      <w:r>
        <w:rPr>
          <w:noProof/>
        </w:rPr>
        <w:tab/>
      </w:r>
      <w:r w:rsidR="002A5E80">
        <w:rPr>
          <w:noProof/>
        </w:rPr>
        <w:tab/>
      </w:r>
      <w:r w:rsidR="001972DB">
        <w:rPr>
          <w:noProof/>
        </w:rPr>
        <w:t xml:space="preserve">          </w:t>
      </w:r>
      <w:r w:rsidR="002A5E80">
        <w:rPr>
          <w:noProof/>
        </w:rPr>
        <w:t xml:space="preserve"> </w:t>
      </w:r>
      <w:r w:rsidR="00062F1E">
        <w:rPr>
          <w:noProof/>
        </w:rPr>
        <w:tab/>
      </w:r>
      <w:r w:rsidR="00062F1E">
        <w:rPr>
          <w:noProof/>
        </w:rPr>
        <w:tab/>
      </w:r>
      <w:r w:rsidR="00062F1E">
        <w:rPr>
          <w:noProof/>
        </w:rPr>
        <w:tab/>
      </w:r>
      <w:r w:rsidR="002A5E80">
        <w:rPr>
          <w:noProof/>
        </w:rPr>
        <w:t xml:space="preserve">    </w:t>
      </w:r>
      <w:r>
        <w:rPr>
          <w:noProof/>
        </w:rPr>
        <w:t>FIG 2. HOME PAGE</w:t>
      </w:r>
    </w:p>
    <w:p w14:paraId="569DE917" w14:textId="77777777" w:rsidR="002A5E80" w:rsidRDefault="002A5E80">
      <w:pPr>
        <w:rPr>
          <w:noProof/>
          <w:sz w:val="24"/>
          <w:szCs w:val="24"/>
        </w:rPr>
      </w:pPr>
    </w:p>
    <w:p w14:paraId="2C3B01C0" w14:textId="77777777" w:rsidR="001A1EE4" w:rsidRDefault="001A1EE4" w:rsidP="00922F63">
      <w:pPr>
        <w:jc w:val="both"/>
        <w:rPr>
          <w:noProof/>
          <w:sz w:val="24"/>
          <w:szCs w:val="24"/>
        </w:rPr>
      </w:pPr>
    </w:p>
    <w:p w14:paraId="2CF060EE" w14:textId="77777777" w:rsidR="001A1EE4" w:rsidRDefault="001A1EE4" w:rsidP="00922F63">
      <w:pPr>
        <w:jc w:val="both"/>
        <w:rPr>
          <w:noProof/>
          <w:sz w:val="24"/>
          <w:szCs w:val="24"/>
        </w:rPr>
      </w:pPr>
    </w:p>
    <w:p w14:paraId="0C67CC9E" w14:textId="77777777" w:rsidR="001A1EE4" w:rsidRDefault="001A1EE4" w:rsidP="00922F63">
      <w:pPr>
        <w:jc w:val="both"/>
        <w:rPr>
          <w:noProof/>
          <w:sz w:val="24"/>
          <w:szCs w:val="24"/>
        </w:rPr>
      </w:pPr>
    </w:p>
    <w:p w14:paraId="710B2BAF" w14:textId="77777777" w:rsidR="001A1EE4" w:rsidRDefault="001A1EE4" w:rsidP="00922F63">
      <w:pPr>
        <w:jc w:val="both"/>
        <w:rPr>
          <w:noProof/>
          <w:sz w:val="24"/>
          <w:szCs w:val="24"/>
        </w:rPr>
      </w:pPr>
    </w:p>
    <w:p w14:paraId="5BC3D152" w14:textId="77777777" w:rsidR="001A1EE4" w:rsidRDefault="001A1EE4" w:rsidP="00922F63">
      <w:pPr>
        <w:jc w:val="both"/>
        <w:rPr>
          <w:noProof/>
          <w:sz w:val="24"/>
          <w:szCs w:val="24"/>
        </w:rPr>
      </w:pPr>
    </w:p>
    <w:p w14:paraId="5C2A645F" w14:textId="4F12910D" w:rsidR="000073A4" w:rsidRDefault="0082483E" w:rsidP="00922F63">
      <w:pPr>
        <w:jc w:val="both"/>
        <w:rPr>
          <w:noProof/>
          <w:sz w:val="24"/>
          <w:szCs w:val="24"/>
        </w:rPr>
      </w:pPr>
      <w:r w:rsidRPr="00962443">
        <w:rPr>
          <w:noProof/>
          <w:sz w:val="24"/>
          <w:szCs w:val="24"/>
        </w:rPr>
        <w:lastRenderedPageBreak/>
        <w:t xml:space="preserve">Below is the screenshot of </w:t>
      </w:r>
      <w:r w:rsidR="000A4F69" w:rsidRPr="00962443">
        <w:rPr>
          <w:noProof/>
          <w:sz w:val="24"/>
          <w:szCs w:val="24"/>
        </w:rPr>
        <w:t xml:space="preserve">Course creation module which will be done by the faculty. They can add the </w:t>
      </w:r>
      <w:r w:rsidR="009176CE" w:rsidRPr="00962443">
        <w:rPr>
          <w:noProof/>
          <w:sz w:val="24"/>
          <w:szCs w:val="24"/>
        </w:rPr>
        <w:t xml:space="preserve">course number, title, credits and select the departmenr for that </w:t>
      </w:r>
      <w:r w:rsidR="00F8755B" w:rsidRPr="00962443">
        <w:rPr>
          <w:noProof/>
          <w:sz w:val="24"/>
          <w:szCs w:val="24"/>
        </w:rPr>
        <w:t xml:space="preserve">course. Once the faculty has created course it will show those subject to students </w:t>
      </w:r>
      <w:r w:rsidR="00564D95" w:rsidRPr="00962443">
        <w:rPr>
          <w:noProof/>
          <w:sz w:val="24"/>
          <w:szCs w:val="24"/>
        </w:rPr>
        <w:t>for enrollment.</w:t>
      </w:r>
    </w:p>
    <w:p w14:paraId="16539211" w14:textId="77777777" w:rsidR="001A1EE4" w:rsidRPr="00962443" w:rsidRDefault="001A1EE4" w:rsidP="00922F63">
      <w:pPr>
        <w:jc w:val="both"/>
        <w:rPr>
          <w:noProof/>
          <w:sz w:val="24"/>
          <w:szCs w:val="24"/>
        </w:rPr>
      </w:pPr>
    </w:p>
    <w:p w14:paraId="3BF49343" w14:textId="00A69F5D" w:rsidR="00565E75" w:rsidRDefault="00881FA8" w:rsidP="00062F1E">
      <w:pPr>
        <w:ind w:left="720" w:firstLine="720"/>
        <w:rPr>
          <w:noProof/>
        </w:rPr>
      </w:pPr>
      <w:r>
        <w:rPr>
          <w:noProof/>
        </w:rPr>
        <w:drawing>
          <wp:inline distT="0" distB="0" distL="0" distR="0" wp14:anchorId="2D8D72EE" wp14:editId="24864BB1">
            <wp:extent cx="4566922" cy="3910818"/>
            <wp:effectExtent l="0" t="0" r="508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5048" t="22898" r="30034" b="8719"/>
                    <a:stretch/>
                  </pic:blipFill>
                  <pic:spPr bwMode="auto">
                    <a:xfrm>
                      <a:off x="0" y="0"/>
                      <a:ext cx="4616943" cy="3953652"/>
                    </a:xfrm>
                    <a:prstGeom prst="rect">
                      <a:avLst/>
                    </a:prstGeom>
                    <a:ln>
                      <a:noFill/>
                    </a:ln>
                    <a:extLst>
                      <a:ext uri="{53640926-AAD7-44D8-BBD7-CCE9431645EC}">
                        <a14:shadowObscured xmlns:a14="http://schemas.microsoft.com/office/drawing/2010/main"/>
                      </a:ext>
                    </a:extLst>
                  </pic:spPr>
                </pic:pic>
              </a:graphicData>
            </a:graphic>
          </wp:inline>
        </w:drawing>
      </w:r>
    </w:p>
    <w:p w14:paraId="414B0A81" w14:textId="74613D9C" w:rsidR="000073A4" w:rsidRDefault="00062F1E" w:rsidP="00062F1E">
      <w:pPr>
        <w:ind w:left="2880"/>
        <w:rPr>
          <w:noProof/>
        </w:rPr>
      </w:pPr>
      <w:r>
        <w:rPr>
          <w:noProof/>
        </w:rPr>
        <w:t xml:space="preserve">     </w:t>
      </w:r>
      <w:r w:rsidR="00BF2C62">
        <w:rPr>
          <w:noProof/>
        </w:rPr>
        <w:t xml:space="preserve">    </w:t>
      </w:r>
      <w:r w:rsidR="00564D95">
        <w:rPr>
          <w:noProof/>
        </w:rPr>
        <w:t>FIG 3. CREATE CO</w:t>
      </w:r>
      <w:r w:rsidR="00EC6588">
        <w:rPr>
          <w:noProof/>
        </w:rPr>
        <w:t>URSE</w:t>
      </w:r>
    </w:p>
    <w:p w14:paraId="5C7F912F" w14:textId="77777777" w:rsidR="001A1EE4" w:rsidRDefault="001A1EE4" w:rsidP="00E945A8">
      <w:pPr>
        <w:rPr>
          <w:sz w:val="24"/>
          <w:szCs w:val="24"/>
        </w:rPr>
      </w:pPr>
    </w:p>
    <w:p w14:paraId="61D696EC" w14:textId="77777777" w:rsidR="001A1EE4" w:rsidRDefault="001A1EE4" w:rsidP="00E945A8">
      <w:pPr>
        <w:rPr>
          <w:sz w:val="24"/>
          <w:szCs w:val="24"/>
        </w:rPr>
      </w:pPr>
    </w:p>
    <w:p w14:paraId="4C1059D1" w14:textId="77777777" w:rsidR="001A1EE4" w:rsidRDefault="001A1EE4" w:rsidP="00E945A8">
      <w:pPr>
        <w:rPr>
          <w:sz w:val="24"/>
          <w:szCs w:val="24"/>
        </w:rPr>
      </w:pPr>
    </w:p>
    <w:p w14:paraId="38D54E44" w14:textId="77777777" w:rsidR="001A1EE4" w:rsidRDefault="001A1EE4" w:rsidP="00E945A8">
      <w:pPr>
        <w:rPr>
          <w:sz w:val="24"/>
          <w:szCs w:val="24"/>
        </w:rPr>
      </w:pPr>
    </w:p>
    <w:p w14:paraId="2629F2EB" w14:textId="77777777" w:rsidR="001A1EE4" w:rsidRDefault="001A1EE4" w:rsidP="00E945A8">
      <w:pPr>
        <w:rPr>
          <w:sz w:val="24"/>
          <w:szCs w:val="24"/>
        </w:rPr>
      </w:pPr>
    </w:p>
    <w:p w14:paraId="15D05029" w14:textId="77777777" w:rsidR="001A1EE4" w:rsidRDefault="001A1EE4" w:rsidP="00E945A8">
      <w:pPr>
        <w:rPr>
          <w:sz w:val="24"/>
          <w:szCs w:val="24"/>
        </w:rPr>
      </w:pPr>
    </w:p>
    <w:p w14:paraId="5AE6FC0F" w14:textId="77777777" w:rsidR="001A1EE4" w:rsidRDefault="001A1EE4" w:rsidP="00E945A8">
      <w:pPr>
        <w:rPr>
          <w:sz w:val="24"/>
          <w:szCs w:val="24"/>
        </w:rPr>
      </w:pPr>
    </w:p>
    <w:p w14:paraId="1A5B466B" w14:textId="77777777" w:rsidR="001A1EE4" w:rsidRDefault="001A1EE4" w:rsidP="00E945A8">
      <w:pPr>
        <w:rPr>
          <w:sz w:val="24"/>
          <w:szCs w:val="24"/>
        </w:rPr>
      </w:pPr>
    </w:p>
    <w:p w14:paraId="074EA40F" w14:textId="77777777" w:rsidR="001A1EE4" w:rsidRDefault="001A1EE4" w:rsidP="00E945A8">
      <w:pPr>
        <w:rPr>
          <w:sz w:val="24"/>
          <w:szCs w:val="24"/>
        </w:rPr>
      </w:pPr>
    </w:p>
    <w:p w14:paraId="580988A9" w14:textId="6EF888B8" w:rsidR="001A1EE4" w:rsidRDefault="00697065" w:rsidP="00E945A8">
      <w:pPr>
        <w:rPr>
          <w:sz w:val="24"/>
          <w:szCs w:val="24"/>
        </w:rPr>
      </w:pPr>
      <w:r w:rsidRPr="00962443">
        <w:rPr>
          <w:sz w:val="24"/>
          <w:szCs w:val="24"/>
        </w:rPr>
        <w:lastRenderedPageBreak/>
        <w:t xml:space="preserve">Faculties can have access to view the list of students that are enrolled for their subjects. The following screenshot </w:t>
      </w:r>
      <w:r w:rsidR="0061655F" w:rsidRPr="00962443">
        <w:rPr>
          <w:sz w:val="24"/>
          <w:szCs w:val="24"/>
        </w:rPr>
        <w:t xml:space="preserve">shows the list of </w:t>
      </w:r>
      <w:r w:rsidR="002333AA" w:rsidRPr="00962443">
        <w:rPr>
          <w:sz w:val="24"/>
          <w:szCs w:val="24"/>
        </w:rPr>
        <w:t>students</w:t>
      </w:r>
      <w:r w:rsidR="0061655F" w:rsidRPr="00962443">
        <w:rPr>
          <w:sz w:val="24"/>
          <w:szCs w:val="24"/>
        </w:rPr>
        <w:t xml:space="preserve"> participated in some course</w:t>
      </w:r>
      <w:r w:rsidR="00D6461B" w:rsidRPr="00962443">
        <w:rPr>
          <w:sz w:val="24"/>
          <w:szCs w:val="24"/>
        </w:rPr>
        <w:t>.</w:t>
      </w:r>
    </w:p>
    <w:p w14:paraId="4FA200AA" w14:textId="77777777" w:rsidR="001A1EE4" w:rsidRPr="00962443" w:rsidRDefault="001A1EE4" w:rsidP="00E945A8">
      <w:pPr>
        <w:rPr>
          <w:sz w:val="24"/>
          <w:szCs w:val="24"/>
        </w:rPr>
      </w:pPr>
    </w:p>
    <w:p w14:paraId="611E4E42" w14:textId="31ABF92D" w:rsidR="00E945A8" w:rsidRPr="00E945A8" w:rsidRDefault="00606E7A" w:rsidP="00062F1E">
      <w:pPr>
        <w:ind w:left="1440" w:firstLine="720"/>
      </w:pPr>
      <w:r>
        <w:rPr>
          <w:noProof/>
        </w:rPr>
        <w:drawing>
          <wp:inline distT="0" distB="0" distL="0" distR="0" wp14:anchorId="6CE0FE80" wp14:editId="223D5ED9">
            <wp:extent cx="3937674" cy="3573194"/>
            <wp:effectExtent l="0" t="0" r="5715"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26487" t="23085" r="31828" b="9668"/>
                    <a:stretch/>
                  </pic:blipFill>
                  <pic:spPr bwMode="auto">
                    <a:xfrm>
                      <a:off x="0" y="0"/>
                      <a:ext cx="3969014" cy="3601633"/>
                    </a:xfrm>
                    <a:prstGeom prst="rect">
                      <a:avLst/>
                    </a:prstGeom>
                    <a:ln>
                      <a:noFill/>
                    </a:ln>
                    <a:extLst>
                      <a:ext uri="{53640926-AAD7-44D8-BBD7-CCE9431645EC}">
                        <a14:shadowObscured xmlns:a14="http://schemas.microsoft.com/office/drawing/2010/main"/>
                      </a:ext>
                    </a:extLst>
                  </pic:spPr>
                </pic:pic>
              </a:graphicData>
            </a:graphic>
          </wp:inline>
        </w:drawing>
      </w:r>
    </w:p>
    <w:p w14:paraId="2778EC99" w14:textId="1AD9EE5D" w:rsidR="00E945A8" w:rsidRPr="00E945A8" w:rsidRDefault="00BF2C62" w:rsidP="002333AA">
      <w:pPr>
        <w:ind w:firstLine="720"/>
      </w:pPr>
      <w:r>
        <w:t xml:space="preserve">  </w:t>
      </w:r>
      <w:r w:rsidR="00062F1E">
        <w:tab/>
      </w:r>
      <w:r w:rsidR="00062F1E">
        <w:tab/>
      </w:r>
      <w:r w:rsidR="00062F1E">
        <w:tab/>
        <w:t xml:space="preserve">       </w:t>
      </w:r>
      <w:r>
        <w:t xml:space="preserve">   </w:t>
      </w:r>
      <w:r w:rsidR="00D6461B">
        <w:t xml:space="preserve">FIG </w:t>
      </w:r>
      <w:r w:rsidR="002333AA">
        <w:t>4</w:t>
      </w:r>
      <w:proofErr w:type="gramStart"/>
      <w:r w:rsidR="002333AA">
        <w:t xml:space="preserve">.  </w:t>
      </w:r>
      <w:proofErr w:type="gramEnd"/>
      <w:r w:rsidR="002333AA">
        <w:t>ENROLLED STUDENTS LIST</w:t>
      </w:r>
    </w:p>
    <w:p w14:paraId="0F429D66" w14:textId="099D1605" w:rsidR="002333AA" w:rsidRDefault="002333AA" w:rsidP="00E945A8"/>
    <w:p w14:paraId="137039FE" w14:textId="77777777" w:rsidR="00C239D4" w:rsidRDefault="00C239D4" w:rsidP="00922F63">
      <w:pPr>
        <w:jc w:val="both"/>
        <w:rPr>
          <w:sz w:val="24"/>
          <w:szCs w:val="24"/>
        </w:rPr>
      </w:pPr>
    </w:p>
    <w:p w14:paraId="2D89C3B6" w14:textId="77777777" w:rsidR="00C239D4" w:rsidRDefault="00C239D4" w:rsidP="00922F63">
      <w:pPr>
        <w:jc w:val="both"/>
        <w:rPr>
          <w:sz w:val="24"/>
          <w:szCs w:val="24"/>
        </w:rPr>
      </w:pPr>
    </w:p>
    <w:p w14:paraId="5EA87BE2" w14:textId="77777777" w:rsidR="00C239D4" w:rsidRDefault="00C239D4" w:rsidP="00922F63">
      <w:pPr>
        <w:jc w:val="both"/>
        <w:rPr>
          <w:sz w:val="24"/>
          <w:szCs w:val="24"/>
        </w:rPr>
      </w:pPr>
    </w:p>
    <w:p w14:paraId="67E61521" w14:textId="77777777" w:rsidR="00C239D4" w:rsidRDefault="00C239D4" w:rsidP="00922F63">
      <w:pPr>
        <w:jc w:val="both"/>
        <w:rPr>
          <w:sz w:val="24"/>
          <w:szCs w:val="24"/>
        </w:rPr>
      </w:pPr>
    </w:p>
    <w:p w14:paraId="34E0B0A1" w14:textId="77777777" w:rsidR="00C239D4" w:rsidRDefault="00C239D4" w:rsidP="00922F63">
      <w:pPr>
        <w:jc w:val="both"/>
        <w:rPr>
          <w:sz w:val="24"/>
          <w:szCs w:val="24"/>
        </w:rPr>
      </w:pPr>
    </w:p>
    <w:p w14:paraId="2ACD97E4" w14:textId="77777777" w:rsidR="00C239D4" w:rsidRDefault="00C239D4" w:rsidP="00922F63">
      <w:pPr>
        <w:jc w:val="both"/>
        <w:rPr>
          <w:sz w:val="24"/>
          <w:szCs w:val="24"/>
        </w:rPr>
      </w:pPr>
    </w:p>
    <w:p w14:paraId="7E1A9A02" w14:textId="77777777" w:rsidR="00C239D4" w:rsidRDefault="00C239D4" w:rsidP="00922F63">
      <w:pPr>
        <w:jc w:val="both"/>
        <w:rPr>
          <w:sz w:val="24"/>
          <w:szCs w:val="24"/>
        </w:rPr>
      </w:pPr>
    </w:p>
    <w:p w14:paraId="731D4689" w14:textId="77777777" w:rsidR="00C239D4" w:rsidRDefault="00C239D4" w:rsidP="00922F63">
      <w:pPr>
        <w:jc w:val="both"/>
        <w:rPr>
          <w:sz w:val="24"/>
          <w:szCs w:val="24"/>
        </w:rPr>
      </w:pPr>
    </w:p>
    <w:p w14:paraId="29114369" w14:textId="77777777" w:rsidR="00C239D4" w:rsidRDefault="00C239D4" w:rsidP="00922F63">
      <w:pPr>
        <w:jc w:val="both"/>
        <w:rPr>
          <w:sz w:val="24"/>
          <w:szCs w:val="24"/>
        </w:rPr>
      </w:pPr>
    </w:p>
    <w:p w14:paraId="299B150B" w14:textId="77777777" w:rsidR="00C239D4" w:rsidRDefault="00C239D4" w:rsidP="00922F63">
      <w:pPr>
        <w:jc w:val="both"/>
        <w:rPr>
          <w:sz w:val="24"/>
          <w:szCs w:val="24"/>
        </w:rPr>
      </w:pPr>
    </w:p>
    <w:p w14:paraId="6A6267A0" w14:textId="1653D83B" w:rsidR="002333AA" w:rsidRDefault="0067684E" w:rsidP="00922F63">
      <w:pPr>
        <w:jc w:val="both"/>
        <w:rPr>
          <w:sz w:val="24"/>
          <w:szCs w:val="24"/>
        </w:rPr>
      </w:pPr>
      <w:r w:rsidRPr="00962443">
        <w:rPr>
          <w:sz w:val="24"/>
          <w:szCs w:val="24"/>
        </w:rPr>
        <w:lastRenderedPageBreak/>
        <w:t xml:space="preserve">The following page is for students who wants to enroll in some course. They can view names first and select the </w:t>
      </w:r>
      <w:r w:rsidR="00CD6C3E" w:rsidRPr="00962443">
        <w:rPr>
          <w:sz w:val="24"/>
          <w:szCs w:val="24"/>
        </w:rPr>
        <w:t xml:space="preserve">elective courses available from the drop-down menu and after the selection is </w:t>
      </w:r>
      <w:r w:rsidR="00A02DBE" w:rsidRPr="00962443">
        <w:rPr>
          <w:sz w:val="24"/>
          <w:szCs w:val="24"/>
        </w:rPr>
        <w:t>done,</w:t>
      </w:r>
      <w:r w:rsidR="00CD6C3E" w:rsidRPr="00962443">
        <w:rPr>
          <w:sz w:val="24"/>
          <w:szCs w:val="24"/>
        </w:rPr>
        <w:t xml:space="preserve"> </w:t>
      </w:r>
      <w:r w:rsidR="00C52E19" w:rsidRPr="00962443">
        <w:rPr>
          <w:sz w:val="24"/>
          <w:szCs w:val="24"/>
        </w:rPr>
        <w:t xml:space="preserve">they can click on Enroll button to register themselves for </w:t>
      </w:r>
      <w:r w:rsidR="00A9705F" w:rsidRPr="00962443">
        <w:rPr>
          <w:sz w:val="24"/>
          <w:szCs w:val="24"/>
        </w:rPr>
        <w:t>that subject.</w:t>
      </w:r>
    </w:p>
    <w:p w14:paraId="62EB4A3B" w14:textId="77777777" w:rsidR="001A1EE4" w:rsidRPr="00962443" w:rsidRDefault="001A1EE4" w:rsidP="00922F63">
      <w:pPr>
        <w:jc w:val="both"/>
        <w:rPr>
          <w:noProof/>
          <w:sz w:val="24"/>
          <w:szCs w:val="24"/>
        </w:rPr>
      </w:pPr>
    </w:p>
    <w:p w14:paraId="42F502C9" w14:textId="37DB6281" w:rsidR="00E945A8" w:rsidRDefault="00062F1E" w:rsidP="00E945A8">
      <w:pPr>
        <w:tabs>
          <w:tab w:val="left" w:pos="1180"/>
        </w:tabs>
        <w:rPr>
          <w:noProof/>
        </w:rPr>
      </w:pPr>
      <w:r>
        <w:t xml:space="preserve"> </w:t>
      </w:r>
      <w:r>
        <w:tab/>
      </w:r>
      <w:r w:rsidR="00140205">
        <w:t xml:space="preserve">     </w:t>
      </w:r>
      <w:r w:rsidR="00E945A8">
        <w:tab/>
      </w:r>
      <w:r w:rsidR="003D1041">
        <w:rPr>
          <w:noProof/>
        </w:rPr>
        <w:drawing>
          <wp:inline distT="0" distB="0" distL="0" distR="0" wp14:anchorId="06D3FBBB" wp14:editId="14C69403">
            <wp:extent cx="3983896" cy="4262511"/>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25000" t="23742" r="41560" b="18328"/>
                    <a:stretch/>
                  </pic:blipFill>
                  <pic:spPr bwMode="auto">
                    <a:xfrm>
                      <a:off x="0" y="0"/>
                      <a:ext cx="4089147" cy="4375123"/>
                    </a:xfrm>
                    <a:prstGeom prst="rect">
                      <a:avLst/>
                    </a:prstGeom>
                    <a:ln>
                      <a:noFill/>
                    </a:ln>
                    <a:extLst>
                      <a:ext uri="{53640926-AAD7-44D8-BBD7-CCE9431645EC}">
                        <a14:shadowObscured xmlns:a14="http://schemas.microsoft.com/office/drawing/2010/main"/>
                      </a:ext>
                    </a:extLst>
                  </pic:spPr>
                </pic:pic>
              </a:graphicData>
            </a:graphic>
          </wp:inline>
        </w:drawing>
      </w:r>
    </w:p>
    <w:p w14:paraId="4934AE47" w14:textId="7CC61FCB" w:rsidR="00D15E79" w:rsidRDefault="00B636B2" w:rsidP="00EB4A2D">
      <w:pPr>
        <w:ind w:left="720" w:firstLine="720"/>
      </w:pPr>
      <w:r>
        <w:t xml:space="preserve">    </w:t>
      </w:r>
      <w:r>
        <w:tab/>
        <w:t xml:space="preserve">   </w:t>
      </w:r>
      <w:r w:rsidR="00140205">
        <w:t xml:space="preserve">   </w:t>
      </w:r>
      <w:r w:rsidR="009875A1">
        <w:t xml:space="preserve">      </w:t>
      </w:r>
      <w:r w:rsidR="00EB4A2D">
        <w:t>FIG 5. STUDENT ENROLLMENT</w:t>
      </w:r>
    </w:p>
    <w:p w14:paraId="1EEBC004" w14:textId="77777777" w:rsidR="002C6EAC" w:rsidRDefault="002C6EAC" w:rsidP="00DD4429"/>
    <w:p w14:paraId="6916F45B" w14:textId="77777777" w:rsidR="00C239D4" w:rsidRDefault="00C239D4" w:rsidP="00922F63">
      <w:pPr>
        <w:jc w:val="both"/>
        <w:rPr>
          <w:sz w:val="24"/>
          <w:szCs w:val="24"/>
        </w:rPr>
      </w:pPr>
    </w:p>
    <w:p w14:paraId="63B90537" w14:textId="77777777" w:rsidR="00C239D4" w:rsidRDefault="00C239D4" w:rsidP="00922F63">
      <w:pPr>
        <w:jc w:val="both"/>
        <w:rPr>
          <w:sz w:val="24"/>
          <w:szCs w:val="24"/>
        </w:rPr>
      </w:pPr>
    </w:p>
    <w:p w14:paraId="36FE4661" w14:textId="77777777" w:rsidR="00C239D4" w:rsidRDefault="00C239D4" w:rsidP="00922F63">
      <w:pPr>
        <w:jc w:val="both"/>
        <w:rPr>
          <w:sz w:val="24"/>
          <w:szCs w:val="24"/>
        </w:rPr>
      </w:pPr>
    </w:p>
    <w:p w14:paraId="24CE6C09" w14:textId="77777777" w:rsidR="00C239D4" w:rsidRDefault="00C239D4" w:rsidP="00922F63">
      <w:pPr>
        <w:jc w:val="both"/>
        <w:rPr>
          <w:sz w:val="24"/>
          <w:szCs w:val="24"/>
        </w:rPr>
      </w:pPr>
    </w:p>
    <w:p w14:paraId="68DCCAE3" w14:textId="77777777" w:rsidR="00C239D4" w:rsidRDefault="00C239D4" w:rsidP="00922F63">
      <w:pPr>
        <w:jc w:val="both"/>
        <w:rPr>
          <w:sz w:val="24"/>
          <w:szCs w:val="24"/>
        </w:rPr>
      </w:pPr>
    </w:p>
    <w:p w14:paraId="003BB7B9" w14:textId="77777777" w:rsidR="00C239D4" w:rsidRDefault="00C239D4" w:rsidP="00922F63">
      <w:pPr>
        <w:jc w:val="both"/>
        <w:rPr>
          <w:sz w:val="24"/>
          <w:szCs w:val="24"/>
        </w:rPr>
      </w:pPr>
    </w:p>
    <w:p w14:paraId="4612BF4D" w14:textId="77777777" w:rsidR="00C239D4" w:rsidRDefault="00C239D4" w:rsidP="00922F63">
      <w:pPr>
        <w:jc w:val="both"/>
        <w:rPr>
          <w:sz w:val="24"/>
          <w:szCs w:val="24"/>
        </w:rPr>
      </w:pPr>
    </w:p>
    <w:p w14:paraId="6DC7BB0B" w14:textId="77777777" w:rsidR="00C239D4" w:rsidRDefault="00C239D4" w:rsidP="00922F63">
      <w:pPr>
        <w:jc w:val="both"/>
        <w:rPr>
          <w:sz w:val="24"/>
          <w:szCs w:val="24"/>
        </w:rPr>
      </w:pPr>
    </w:p>
    <w:p w14:paraId="45145812" w14:textId="77777777" w:rsidR="00C239D4" w:rsidRDefault="00C239D4" w:rsidP="00922F63">
      <w:pPr>
        <w:jc w:val="both"/>
        <w:rPr>
          <w:sz w:val="24"/>
          <w:szCs w:val="24"/>
        </w:rPr>
      </w:pPr>
    </w:p>
    <w:p w14:paraId="1E64B2AA" w14:textId="2AF4E7F8" w:rsidR="00D15E79" w:rsidRDefault="00F14112" w:rsidP="00922F63">
      <w:pPr>
        <w:jc w:val="both"/>
        <w:rPr>
          <w:sz w:val="24"/>
          <w:szCs w:val="24"/>
        </w:rPr>
      </w:pPr>
      <w:r w:rsidRPr="00962443">
        <w:rPr>
          <w:sz w:val="24"/>
          <w:szCs w:val="24"/>
        </w:rPr>
        <w:t xml:space="preserve">Assignment submission is the module in which </w:t>
      </w:r>
      <w:r w:rsidR="00F90C85" w:rsidRPr="00962443">
        <w:rPr>
          <w:sz w:val="24"/>
          <w:szCs w:val="24"/>
        </w:rPr>
        <w:t xml:space="preserve">the faculty will create the </w:t>
      </w:r>
      <w:r w:rsidR="00374D82" w:rsidRPr="00962443">
        <w:rPr>
          <w:sz w:val="24"/>
          <w:szCs w:val="24"/>
        </w:rPr>
        <w:t xml:space="preserve">students will be able to see </w:t>
      </w:r>
      <w:r w:rsidR="009E06FA" w:rsidRPr="00962443">
        <w:rPr>
          <w:sz w:val="24"/>
          <w:szCs w:val="24"/>
        </w:rPr>
        <w:t>due dates along with the assign</w:t>
      </w:r>
      <w:r w:rsidR="00C16F5D" w:rsidRPr="00962443">
        <w:rPr>
          <w:sz w:val="24"/>
          <w:szCs w:val="24"/>
        </w:rPr>
        <w:t xml:space="preserve">ment file. The file can be </w:t>
      </w:r>
      <w:r w:rsidR="00433AC0" w:rsidRPr="00962443">
        <w:rPr>
          <w:sz w:val="24"/>
          <w:szCs w:val="24"/>
        </w:rPr>
        <w:t>an</w:t>
      </w:r>
      <w:r w:rsidR="00C16F5D" w:rsidRPr="00962443">
        <w:rPr>
          <w:sz w:val="24"/>
          <w:szCs w:val="24"/>
        </w:rPr>
        <w:t xml:space="preserve"> </w:t>
      </w:r>
      <w:r w:rsidR="0086466F" w:rsidRPr="00962443">
        <w:rPr>
          <w:sz w:val="24"/>
          <w:szCs w:val="24"/>
        </w:rPr>
        <w:t>any</w:t>
      </w:r>
      <w:r w:rsidR="00925073" w:rsidRPr="00962443">
        <w:rPr>
          <w:sz w:val="24"/>
          <w:szCs w:val="24"/>
        </w:rPr>
        <w:t xml:space="preserve"> word or pdf</w:t>
      </w:r>
      <w:r w:rsidR="0086466F" w:rsidRPr="00962443">
        <w:rPr>
          <w:sz w:val="24"/>
          <w:szCs w:val="24"/>
        </w:rPr>
        <w:t xml:space="preserve"> </w:t>
      </w:r>
      <w:r w:rsidR="00433AC0" w:rsidRPr="00962443">
        <w:rPr>
          <w:sz w:val="24"/>
          <w:szCs w:val="24"/>
        </w:rPr>
        <w:t>file,</w:t>
      </w:r>
      <w:r w:rsidR="0086466F" w:rsidRPr="00962443">
        <w:rPr>
          <w:sz w:val="24"/>
          <w:szCs w:val="24"/>
        </w:rPr>
        <w:t xml:space="preserve"> or it can be </w:t>
      </w:r>
      <w:r w:rsidR="00433AC0" w:rsidRPr="00962443">
        <w:rPr>
          <w:sz w:val="24"/>
          <w:szCs w:val="24"/>
        </w:rPr>
        <w:t>an</w:t>
      </w:r>
      <w:r w:rsidR="0086466F" w:rsidRPr="00962443">
        <w:rPr>
          <w:sz w:val="24"/>
          <w:szCs w:val="24"/>
        </w:rPr>
        <w:t xml:space="preserve"> image </w:t>
      </w:r>
      <w:r w:rsidR="00433AC0" w:rsidRPr="00962443">
        <w:rPr>
          <w:sz w:val="24"/>
          <w:szCs w:val="24"/>
        </w:rPr>
        <w:t>as well</w:t>
      </w:r>
      <w:r w:rsidR="002C6EAC" w:rsidRPr="00962443">
        <w:rPr>
          <w:sz w:val="24"/>
          <w:szCs w:val="24"/>
        </w:rPr>
        <w:t>.</w:t>
      </w:r>
    </w:p>
    <w:p w14:paraId="1073EA71" w14:textId="77777777" w:rsidR="000C7584" w:rsidRPr="00962443" w:rsidRDefault="000C7584" w:rsidP="00922F63">
      <w:pPr>
        <w:jc w:val="both"/>
        <w:rPr>
          <w:sz w:val="24"/>
          <w:szCs w:val="24"/>
        </w:rPr>
      </w:pPr>
    </w:p>
    <w:p w14:paraId="2A34EFC2" w14:textId="0E1DAE92" w:rsidR="00D15E79" w:rsidRDefault="00457747" w:rsidP="00140205">
      <w:pPr>
        <w:ind w:left="1440" w:firstLine="720"/>
      </w:pPr>
      <w:r>
        <w:rPr>
          <w:noProof/>
        </w:rPr>
        <w:drawing>
          <wp:inline distT="0" distB="0" distL="0" distR="0" wp14:anchorId="68DFC3EF" wp14:editId="23881151">
            <wp:extent cx="3783965" cy="3896750"/>
            <wp:effectExtent l="0" t="0" r="6985"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25107" t="26401" r="37820" b="11490"/>
                    <a:stretch/>
                  </pic:blipFill>
                  <pic:spPr bwMode="auto">
                    <a:xfrm>
                      <a:off x="0" y="0"/>
                      <a:ext cx="3819321" cy="3933160"/>
                    </a:xfrm>
                    <a:prstGeom prst="rect">
                      <a:avLst/>
                    </a:prstGeom>
                    <a:ln>
                      <a:noFill/>
                    </a:ln>
                    <a:extLst>
                      <a:ext uri="{53640926-AAD7-44D8-BBD7-CCE9431645EC}">
                        <a14:shadowObscured xmlns:a14="http://schemas.microsoft.com/office/drawing/2010/main"/>
                      </a:ext>
                    </a:extLst>
                  </pic:spPr>
                </pic:pic>
              </a:graphicData>
            </a:graphic>
          </wp:inline>
        </w:drawing>
      </w:r>
    </w:p>
    <w:p w14:paraId="1B15E3B3" w14:textId="2800F69E" w:rsidR="00D15E79" w:rsidRDefault="00A7032A" w:rsidP="00D15E79">
      <w:r>
        <w:t xml:space="preserve">            </w:t>
      </w:r>
      <w:r w:rsidR="00BF2C62">
        <w:t xml:space="preserve">        </w:t>
      </w:r>
      <w:r>
        <w:t xml:space="preserve">    </w:t>
      </w:r>
      <w:r w:rsidR="009F0058">
        <w:tab/>
      </w:r>
      <w:r w:rsidR="009F0058">
        <w:tab/>
      </w:r>
      <w:r w:rsidR="009F0058">
        <w:tab/>
      </w:r>
      <w:r w:rsidR="009F0058">
        <w:tab/>
        <w:t xml:space="preserve"> </w:t>
      </w:r>
      <w:r>
        <w:t xml:space="preserve"> </w:t>
      </w:r>
      <w:r w:rsidR="0086466F">
        <w:t xml:space="preserve">FIG </w:t>
      </w:r>
      <w:r w:rsidR="00332CF4">
        <w:t>6. ASSIG</w:t>
      </w:r>
      <w:r w:rsidR="0011175C">
        <w:t xml:space="preserve">NMENT </w:t>
      </w:r>
    </w:p>
    <w:p w14:paraId="2F8B7048" w14:textId="135F5400" w:rsidR="00433AC0" w:rsidRDefault="00433AC0" w:rsidP="00D15E79">
      <w:pPr>
        <w:rPr>
          <w:noProof/>
        </w:rPr>
      </w:pPr>
    </w:p>
    <w:p w14:paraId="2F60C3CD" w14:textId="77777777" w:rsidR="00C239D4" w:rsidRDefault="00C239D4" w:rsidP="00D15E79">
      <w:pPr>
        <w:rPr>
          <w:noProof/>
          <w:sz w:val="24"/>
          <w:szCs w:val="24"/>
        </w:rPr>
      </w:pPr>
    </w:p>
    <w:p w14:paraId="12100DA9" w14:textId="77777777" w:rsidR="00C239D4" w:rsidRDefault="00C239D4" w:rsidP="00D15E79">
      <w:pPr>
        <w:rPr>
          <w:noProof/>
          <w:sz w:val="24"/>
          <w:szCs w:val="24"/>
        </w:rPr>
      </w:pPr>
    </w:p>
    <w:p w14:paraId="57BC83B1" w14:textId="77777777" w:rsidR="00C239D4" w:rsidRDefault="00C239D4" w:rsidP="00D15E79">
      <w:pPr>
        <w:rPr>
          <w:noProof/>
          <w:sz w:val="24"/>
          <w:szCs w:val="24"/>
        </w:rPr>
      </w:pPr>
    </w:p>
    <w:p w14:paraId="1F2E7CAC" w14:textId="77777777" w:rsidR="00C239D4" w:rsidRDefault="00C239D4" w:rsidP="00D15E79">
      <w:pPr>
        <w:rPr>
          <w:noProof/>
          <w:sz w:val="24"/>
          <w:szCs w:val="24"/>
        </w:rPr>
      </w:pPr>
    </w:p>
    <w:p w14:paraId="01F0203B" w14:textId="77777777" w:rsidR="00C239D4" w:rsidRDefault="00C239D4" w:rsidP="00D15E79">
      <w:pPr>
        <w:rPr>
          <w:noProof/>
          <w:sz w:val="24"/>
          <w:szCs w:val="24"/>
        </w:rPr>
      </w:pPr>
    </w:p>
    <w:p w14:paraId="4F241B4A" w14:textId="77777777" w:rsidR="00C239D4" w:rsidRDefault="00C239D4" w:rsidP="00D15E79">
      <w:pPr>
        <w:rPr>
          <w:noProof/>
          <w:sz w:val="24"/>
          <w:szCs w:val="24"/>
        </w:rPr>
      </w:pPr>
    </w:p>
    <w:p w14:paraId="6EC344E5" w14:textId="77777777" w:rsidR="00C239D4" w:rsidRDefault="00C239D4" w:rsidP="00D15E79">
      <w:pPr>
        <w:rPr>
          <w:noProof/>
          <w:sz w:val="24"/>
          <w:szCs w:val="24"/>
        </w:rPr>
      </w:pPr>
    </w:p>
    <w:p w14:paraId="5E77BE32" w14:textId="77777777" w:rsidR="00C239D4" w:rsidRDefault="00C239D4" w:rsidP="00D15E79">
      <w:pPr>
        <w:rPr>
          <w:noProof/>
          <w:sz w:val="24"/>
          <w:szCs w:val="24"/>
        </w:rPr>
      </w:pPr>
    </w:p>
    <w:p w14:paraId="4CAE33D1" w14:textId="77777777" w:rsidR="00C239D4" w:rsidRDefault="00C239D4" w:rsidP="00D15E79">
      <w:pPr>
        <w:rPr>
          <w:noProof/>
          <w:sz w:val="24"/>
          <w:szCs w:val="24"/>
        </w:rPr>
      </w:pPr>
    </w:p>
    <w:p w14:paraId="4B262F4F" w14:textId="32C863EC" w:rsidR="00433AC0" w:rsidRPr="00A409C1" w:rsidRDefault="009365BC" w:rsidP="00D15E79">
      <w:pPr>
        <w:rPr>
          <w:noProof/>
          <w:sz w:val="24"/>
          <w:szCs w:val="24"/>
        </w:rPr>
      </w:pPr>
      <w:r w:rsidRPr="00A409C1">
        <w:rPr>
          <w:noProof/>
          <w:sz w:val="24"/>
          <w:szCs w:val="24"/>
        </w:rPr>
        <w:t xml:space="preserve">For the students, this page will allow them to submit the </w:t>
      </w:r>
      <w:r w:rsidR="00925073" w:rsidRPr="00A409C1">
        <w:rPr>
          <w:noProof/>
          <w:sz w:val="24"/>
          <w:szCs w:val="24"/>
        </w:rPr>
        <w:t>completed assignments. They just have to select the file and click on upload button to complete the task.</w:t>
      </w:r>
    </w:p>
    <w:p w14:paraId="3D4E4D8A" w14:textId="05A6AD39" w:rsidR="00925073" w:rsidRDefault="00925073" w:rsidP="00D15E79">
      <w:pPr>
        <w:rPr>
          <w:noProof/>
          <w:sz w:val="24"/>
          <w:szCs w:val="24"/>
        </w:rPr>
      </w:pPr>
      <w:r w:rsidRPr="00A409C1">
        <w:rPr>
          <w:noProof/>
          <w:sz w:val="24"/>
          <w:szCs w:val="24"/>
        </w:rPr>
        <w:t>They will also be able to view the uploaded documents.</w:t>
      </w:r>
    </w:p>
    <w:p w14:paraId="66502052" w14:textId="77777777" w:rsidR="000C7584" w:rsidRPr="00A409C1" w:rsidRDefault="000C7584" w:rsidP="00D15E79">
      <w:pPr>
        <w:rPr>
          <w:noProof/>
          <w:sz w:val="24"/>
          <w:szCs w:val="24"/>
        </w:rPr>
      </w:pPr>
    </w:p>
    <w:p w14:paraId="5FD61794" w14:textId="66AD6EA0" w:rsidR="00433AC0" w:rsidRDefault="00592008" w:rsidP="009F0058">
      <w:pPr>
        <w:ind w:left="1440" w:firstLine="720"/>
        <w:rPr>
          <w:noProof/>
        </w:rPr>
      </w:pPr>
      <w:r>
        <w:rPr>
          <w:noProof/>
        </w:rPr>
        <w:drawing>
          <wp:inline distT="0" distB="0" distL="0" distR="0" wp14:anchorId="2420F8EA" wp14:editId="20A2CC75">
            <wp:extent cx="3549279" cy="386861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25427" t="26781" r="36111" b="11491"/>
                    <a:stretch/>
                  </pic:blipFill>
                  <pic:spPr bwMode="auto">
                    <a:xfrm>
                      <a:off x="0" y="0"/>
                      <a:ext cx="3567306" cy="3888265"/>
                    </a:xfrm>
                    <a:prstGeom prst="rect">
                      <a:avLst/>
                    </a:prstGeom>
                    <a:ln>
                      <a:noFill/>
                    </a:ln>
                    <a:extLst>
                      <a:ext uri="{53640926-AAD7-44D8-BBD7-CCE9431645EC}">
                        <a14:shadowObscured xmlns:a14="http://schemas.microsoft.com/office/drawing/2010/main"/>
                      </a:ext>
                    </a:extLst>
                  </pic:spPr>
                </pic:pic>
              </a:graphicData>
            </a:graphic>
          </wp:inline>
        </w:drawing>
      </w:r>
    </w:p>
    <w:p w14:paraId="23950B8F" w14:textId="7CE0B9AE" w:rsidR="00D168D9" w:rsidRPr="00BF2C62" w:rsidRDefault="00A7032A" w:rsidP="00D15E79">
      <w:pPr>
        <w:rPr>
          <w:noProof/>
        </w:rPr>
      </w:pPr>
      <w:r>
        <w:rPr>
          <w:noProof/>
        </w:rPr>
        <w:t xml:space="preserve">   </w:t>
      </w:r>
      <w:r w:rsidR="00BF2C62">
        <w:rPr>
          <w:noProof/>
        </w:rPr>
        <w:t xml:space="preserve">       </w:t>
      </w:r>
      <w:r w:rsidR="009F0058">
        <w:rPr>
          <w:noProof/>
        </w:rPr>
        <w:tab/>
      </w:r>
      <w:r w:rsidR="009F0058">
        <w:rPr>
          <w:noProof/>
        </w:rPr>
        <w:tab/>
      </w:r>
      <w:r w:rsidR="009F0058">
        <w:rPr>
          <w:noProof/>
        </w:rPr>
        <w:tab/>
        <w:t xml:space="preserve">          </w:t>
      </w:r>
      <w:r w:rsidR="00BF2C62">
        <w:rPr>
          <w:noProof/>
        </w:rPr>
        <w:t xml:space="preserve">   </w:t>
      </w:r>
      <w:r>
        <w:rPr>
          <w:noProof/>
        </w:rPr>
        <w:t xml:space="preserve">    </w:t>
      </w:r>
      <w:r w:rsidR="00973560">
        <w:rPr>
          <w:noProof/>
        </w:rPr>
        <w:t>FIG 7. ASSIGNMENT SUBMISSION</w:t>
      </w:r>
    </w:p>
    <w:p w14:paraId="7A631B8E" w14:textId="77777777" w:rsidR="00C239D4" w:rsidRDefault="00C239D4" w:rsidP="00D15E79">
      <w:pPr>
        <w:rPr>
          <w:noProof/>
          <w:sz w:val="24"/>
          <w:szCs w:val="24"/>
        </w:rPr>
      </w:pPr>
    </w:p>
    <w:p w14:paraId="7236342A" w14:textId="77777777" w:rsidR="00C239D4" w:rsidRDefault="00C239D4" w:rsidP="00D15E79">
      <w:pPr>
        <w:rPr>
          <w:noProof/>
          <w:sz w:val="24"/>
          <w:szCs w:val="24"/>
        </w:rPr>
      </w:pPr>
    </w:p>
    <w:p w14:paraId="4AEDB6EC" w14:textId="77777777" w:rsidR="00C239D4" w:rsidRDefault="00C239D4" w:rsidP="00D15E79">
      <w:pPr>
        <w:rPr>
          <w:noProof/>
          <w:sz w:val="24"/>
          <w:szCs w:val="24"/>
        </w:rPr>
      </w:pPr>
    </w:p>
    <w:p w14:paraId="4209579E" w14:textId="77777777" w:rsidR="00C239D4" w:rsidRDefault="00C239D4" w:rsidP="00D15E79">
      <w:pPr>
        <w:rPr>
          <w:noProof/>
          <w:sz w:val="24"/>
          <w:szCs w:val="24"/>
        </w:rPr>
      </w:pPr>
    </w:p>
    <w:p w14:paraId="0AA7B354" w14:textId="77777777" w:rsidR="00C239D4" w:rsidRDefault="00C239D4" w:rsidP="00D15E79">
      <w:pPr>
        <w:rPr>
          <w:noProof/>
          <w:sz w:val="24"/>
          <w:szCs w:val="24"/>
        </w:rPr>
      </w:pPr>
    </w:p>
    <w:p w14:paraId="6D69F92F" w14:textId="77777777" w:rsidR="00C239D4" w:rsidRDefault="00C239D4" w:rsidP="00D15E79">
      <w:pPr>
        <w:rPr>
          <w:noProof/>
          <w:sz w:val="24"/>
          <w:szCs w:val="24"/>
        </w:rPr>
      </w:pPr>
    </w:p>
    <w:p w14:paraId="5710B548" w14:textId="77777777" w:rsidR="00C239D4" w:rsidRDefault="00C239D4" w:rsidP="00D15E79">
      <w:pPr>
        <w:rPr>
          <w:noProof/>
          <w:sz w:val="24"/>
          <w:szCs w:val="24"/>
        </w:rPr>
      </w:pPr>
    </w:p>
    <w:p w14:paraId="31783F49" w14:textId="77777777" w:rsidR="00C239D4" w:rsidRDefault="00C239D4" w:rsidP="00D15E79">
      <w:pPr>
        <w:rPr>
          <w:noProof/>
          <w:sz w:val="24"/>
          <w:szCs w:val="24"/>
        </w:rPr>
      </w:pPr>
    </w:p>
    <w:p w14:paraId="168B37EB" w14:textId="77777777" w:rsidR="00C239D4" w:rsidRDefault="00C239D4" w:rsidP="00D15E79">
      <w:pPr>
        <w:rPr>
          <w:noProof/>
          <w:sz w:val="24"/>
          <w:szCs w:val="24"/>
        </w:rPr>
      </w:pPr>
    </w:p>
    <w:p w14:paraId="2084961B" w14:textId="77777777" w:rsidR="00C239D4" w:rsidRDefault="00C239D4" w:rsidP="00D15E79">
      <w:pPr>
        <w:rPr>
          <w:noProof/>
          <w:sz w:val="24"/>
          <w:szCs w:val="24"/>
        </w:rPr>
      </w:pPr>
    </w:p>
    <w:p w14:paraId="2CAC3B3F" w14:textId="75ED0277" w:rsidR="004D06B3" w:rsidRDefault="00FE3607" w:rsidP="00D15E79">
      <w:pPr>
        <w:rPr>
          <w:noProof/>
          <w:sz w:val="24"/>
          <w:szCs w:val="24"/>
        </w:rPr>
      </w:pPr>
      <w:r w:rsidRPr="00A409C1">
        <w:rPr>
          <w:noProof/>
          <w:sz w:val="24"/>
          <w:szCs w:val="24"/>
        </w:rPr>
        <w:t xml:space="preserve">The last page/module is book library in which the professor can upload </w:t>
      </w:r>
      <w:r w:rsidR="00305B14" w:rsidRPr="00A409C1">
        <w:rPr>
          <w:noProof/>
          <w:sz w:val="24"/>
          <w:szCs w:val="24"/>
        </w:rPr>
        <w:t>documents or study materials and the students will be able to view or download it.</w:t>
      </w:r>
    </w:p>
    <w:p w14:paraId="0A899B30" w14:textId="77777777" w:rsidR="004D06B3" w:rsidRPr="004D06B3" w:rsidRDefault="004D06B3" w:rsidP="00D15E79">
      <w:pPr>
        <w:rPr>
          <w:noProof/>
          <w:sz w:val="24"/>
          <w:szCs w:val="24"/>
        </w:rPr>
      </w:pPr>
    </w:p>
    <w:p w14:paraId="40EE2EAF" w14:textId="4896C944" w:rsidR="00D15E79" w:rsidRDefault="00F71270" w:rsidP="00F8503C">
      <w:pPr>
        <w:ind w:left="1440" w:firstLine="720"/>
        <w:rPr>
          <w:noProof/>
        </w:rPr>
      </w:pPr>
      <w:r>
        <w:rPr>
          <w:noProof/>
        </w:rPr>
        <w:drawing>
          <wp:inline distT="0" distB="0" distL="0" distR="0" wp14:anchorId="37A1C0C4" wp14:editId="3832DD85">
            <wp:extent cx="3268345" cy="3559126"/>
            <wp:effectExtent l="0" t="0" r="8255"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25855" t="26401" r="38248" b="14339"/>
                    <a:stretch/>
                  </pic:blipFill>
                  <pic:spPr bwMode="auto">
                    <a:xfrm>
                      <a:off x="0" y="0"/>
                      <a:ext cx="3288575" cy="3581156"/>
                    </a:xfrm>
                    <a:prstGeom prst="rect">
                      <a:avLst/>
                    </a:prstGeom>
                    <a:ln>
                      <a:noFill/>
                    </a:ln>
                    <a:extLst>
                      <a:ext uri="{53640926-AAD7-44D8-BBD7-CCE9431645EC}">
                        <a14:shadowObscured xmlns:a14="http://schemas.microsoft.com/office/drawing/2010/main"/>
                      </a:ext>
                    </a:extLst>
                  </pic:spPr>
                </pic:pic>
              </a:graphicData>
            </a:graphic>
          </wp:inline>
        </w:drawing>
      </w:r>
      <w:r w:rsidR="00D15E79">
        <w:rPr>
          <w:noProof/>
        </w:rPr>
        <w:t xml:space="preserve"> </w:t>
      </w:r>
    </w:p>
    <w:p w14:paraId="4EC8E4DA" w14:textId="4B54A8F0" w:rsidR="00973560" w:rsidRDefault="004D06B3" w:rsidP="00D15E79">
      <w:pPr>
        <w:rPr>
          <w:noProof/>
        </w:rPr>
      </w:pPr>
      <w:r>
        <w:rPr>
          <w:noProof/>
        </w:rPr>
        <w:tab/>
        <w:t xml:space="preserve">     </w:t>
      </w:r>
      <w:r w:rsidR="00F8503C">
        <w:rPr>
          <w:noProof/>
        </w:rPr>
        <w:tab/>
      </w:r>
      <w:r w:rsidR="00F8503C">
        <w:rPr>
          <w:noProof/>
        </w:rPr>
        <w:tab/>
      </w:r>
      <w:r w:rsidR="00F8503C">
        <w:rPr>
          <w:noProof/>
        </w:rPr>
        <w:tab/>
        <w:t xml:space="preserve">  </w:t>
      </w:r>
      <w:r>
        <w:rPr>
          <w:noProof/>
        </w:rPr>
        <w:t xml:space="preserve">     </w:t>
      </w:r>
      <w:r>
        <w:rPr>
          <w:noProof/>
        </w:rPr>
        <w:t>FIG 8. BOOK LIBRARY</w:t>
      </w:r>
    </w:p>
    <w:p w14:paraId="0447C13D" w14:textId="77777777" w:rsidR="00973560" w:rsidRPr="00917DF3" w:rsidRDefault="00973560" w:rsidP="00917DF3">
      <w:pPr>
        <w:spacing w:line="276" w:lineRule="auto"/>
        <w:rPr>
          <w:rFonts w:ascii="Times New Roman" w:hAnsi="Times New Roman" w:cs="Times New Roman"/>
          <w:noProof/>
        </w:rPr>
      </w:pPr>
    </w:p>
    <w:p w14:paraId="5B5BDBBE" w14:textId="62E25E29" w:rsidR="00305B14" w:rsidRPr="000C7584" w:rsidRDefault="00512087" w:rsidP="0079213B">
      <w:pPr>
        <w:spacing w:line="276" w:lineRule="auto"/>
        <w:ind w:right="1240"/>
        <w:jc w:val="both"/>
        <w:rPr>
          <w:rFonts w:eastAsia="Times New Roman" w:cstheme="minorHAnsi"/>
          <w:sz w:val="24"/>
        </w:rPr>
      </w:pPr>
      <w:r w:rsidRPr="000C7584">
        <w:rPr>
          <w:rFonts w:eastAsia="Times New Roman" w:cstheme="minorHAnsi"/>
          <w:sz w:val="24"/>
        </w:rPr>
        <w:t>For future development I will use the story-board prototype as it is easy to understand by any user as to how to do and what do to will be mentioned in the images. So, with the help of Storyboard prototyping, the user will get ideas for the input and what output they must get. The tasks that will be affected are view, download, and upload for different users. The prototype was modified in the way that it provides some basic guidelines for the users to interact with the system.</w:t>
      </w:r>
      <w:bookmarkStart w:id="0" w:name="page7"/>
      <w:bookmarkEnd w:id="0"/>
      <w:r w:rsidRPr="000C7584">
        <w:rPr>
          <w:rFonts w:eastAsia="Times New Roman" w:cstheme="minorHAnsi"/>
          <w:sz w:val="24"/>
        </w:rPr>
        <w:t xml:space="preserve"> The User base was the same for both the paper-type protocol and story-board prototyping. The only changes that are made in the interfaces are the authorities that will be given to the user </w:t>
      </w:r>
      <w:proofErr w:type="gramStart"/>
      <w:r w:rsidRPr="000C7584">
        <w:rPr>
          <w:rFonts w:eastAsia="Times New Roman" w:cstheme="minorHAnsi"/>
          <w:sz w:val="24"/>
        </w:rPr>
        <w:t>on the basis of</w:t>
      </w:r>
      <w:proofErr w:type="gramEnd"/>
      <w:r w:rsidRPr="000C7584">
        <w:rPr>
          <w:rFonts w:eastAsia="Times New Roman" w:cstheme="minorHAnsi"/>
          <w:sz w:val="24"/>
        </w:rPr>
        <w:t xml:space="preserve"> their login credentials.</w:t>
      </w:r>
    </w:p>
    <w:sectPr w:rsidR="00305B14" w:rsidRPr="000C758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BF7EF2" w14:textId="77777777" w:rsidR="006B4D75" w:rsidRDefault="006B4D75" w:rsidP="00D15E79">
      <w:pPr>
        <w:spacing w:after="0" w:line="240" w:lineRule="auto"/>
      </w:pPr>
      <w:r>
        <w:separator/>
      </w:r>
    </w:p>
  </w:endnote>
  <w:endnote w:type="continuationSeparator" w:id="0">
    <w:p w14:paraId="31639EC0" w14:textId="77777777" w:rsidR="006B4D75" w:rsidRDefault="006B4D75" w:rsidP="00D15E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DAD312" w14:textId="77777777" w:rsidR="006B4D75" w:rsidRDefault="006B4D75" w:rsidP="00D15E79">
      <w:pPr>
        <w:spacing w:after="0" w:line="240" w:lineRule="auto"/>
      </w:pPr>
      <w:r>
        <w:separator/>
      </w:r>
    </w:p>
  </w:footnote>
  <w:footnote w:type="continuationSeparator" w:id="0">
    <w:p w14:paraId="6AEC4FBF" w14:textId="77777777" w:rsidR="006B4D75" w:rsidRDefault="006B4D75" w:rsidP="00D15E7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1MDAzN7Y0NTMxs7BU0lEKTi0uzszPAykwqgUAXPFf7iwAAAA="/>
  </w:docVars>
  <w:rsids>
    <w:rsidRoot w:val="00A94362"/>
    <w:rsid w:val="000073A4"/>
    <w:rsid w:val="00062F1E"/>
    <w:rsid w:val="000A4F69"/>
    <w:rsid w:val="000B11D9"/>
    <w:rsid w:val="000C7584"/>
    <w:rsid w:val="000F40E7"/>
    <w:rsid w:val="0011175C"/>
    <w:rsid w:val="00140205"/>
    <w:rsid w:val="00152BF3"/>
    <w:rsid w:val="001972DB"/>
    <w:rsid w:val="001A1EE4"/>
    <w:rsid w:val="001C5334"/>
    <w:rsid w:val="001F1E74"/>
    <w:rsid w:val="002333AA"/>
    <w:rsid w:val="00272980"/>
    <w:rsid w:val="002A5E80"/>
    <w:rsid w:val="002C6EAC"/>
    <w:rsid w:val="00305B14"/>
    <w:rsid w:val="00332CF4"/>
    <w:rsid w:val="00374D82"/>
    <w:rsid w:val="003C0C8E"/>
    <w:rsid w:val="003D1041"/>
    <w:rsid w:val="00433AC0"/>
    <w:rsid w:val="00457747"/>
    <w:rsid w:val="004D06B3"/>
    <w:rsid w:val="00512087"/>
    <w:rsid w:val="00513AC8"/>
    <w:rsid w:val="00564D95"/>
    <w:rsid w:val="00565E75"/>
    <w:rsid w:val="00574DF0"/>
    <w:rsid w:val="00592008"/>
    <w:rsid w:val="005A261B"/>
    <w:rsid w:val="00606E7A"/>
    <w:rsid w:val="0061655F"/>
    <w:rsid w:val="0067684E"/>
    <w:rsid w:val="00697065"/>
    <w:rsid w:val="006A6CA8"/>
    <w:rsid w:val="006B3184"/>
    <w:rsid w:val="006B4D75"/>
    <w:rsid w:val="006C0611"/>
    <w:rsid w:val="006D1031"/>
    <w:rsid w:val="006E7A42"/>
    <w:rsid w:val="007444F5"/>
    <w:rsid w:val="0079213B"/>
    <w:rsid w:val="007E16B9"/>
    <w:rsid w:val="007E4A4D"/>
    <w:rsid w:val="007F6C0E"/>
    <w:rsid w:val="008107AA"/>
    <w:rsid w:val="0082483E"/>
    <w:rsid w:val="0086466F"/>
    <w:rsid w:val="00881FA8"/>
    <w:rsid w:val="009176CE"/>
    <w:rsid w:val="00917DF3"/>
    <w:rsid w:val="00922F63"/>
    <w:rsid w:val="00925073"/>
    <w:rsid w:val="009365BC"/>
    <w:rsid w:val="00943A56"/>
    <w:rsid w:val="00962443"/>
    <w:rsid w:val="00971BD4"/>
    <w:rsid w:val="00973560"/>
    <w:rsid w:val="00976F0F"/>
    <w:rsid w:val="009875A1"/>
    <w:rsid w:val="009E06FA"/>
    <w:rsid w:val="009F0058"/>
    <w:rsid w:val="00A02DBE"/>
    <w:rsid w:val="00A409C1"/>
    <w:rsid w:val="00A7032A"/>
    <w:rsid w:val="00A94362"/>
    <w:rsid w:val="00A9705F"/>
    <w:rsid w:val="00B60F96"/>
    <w:rsid w:val="00B636B2"/>
    <w:rsid w:val="00B64B5C"/>
    <w:rsid w:val="00B95688"/>
    <w:rsid w:val="00BB78AC"/>
    <w:rsid w:val="00BF2C62"/>
    <w:rsid w:val="00C16F5D"/>
    <w:rsid w:val="00C202C4"/>
    <w:rsid w:val="00C239D4"/>
    <w:rsid w:val="00C52E19"/>
    <w:rsid w:val="00CB6ECF"/>
    <w:rsid w:val="00CD3283"/>
    <w:rsid w:val="00CD51AB"/>
    <w:rsid w:val="00CD6C3E"/>
    <w:rsid w:val="00CF1CDE"/>
    <w:rsid w:val="00CF2ABD"/>
    <w:rsid w:val="00D15E79"/>
    <w:rsid w:val="00D168D9"/>
    <w:rsid w:val="00D23B2C"/>
    <w:rsid w:val="00D4441F"/>
    <w:rsid w:val="00D6461B"/>
    <w:rsid w:val="00D72A0C"/>
    <w:rsid w:val="00D735B3"/>
    <w:rsid w:val="00DD4429"/>
    <w:rsid w:val="00DF2B5E"/>
    <w:rsid w:val="00E84A3E"/>
    <w:rsid w:val="00E945A8"/>
    <w:rsid w:val="00EB4A2D"/>
    <w:rsid w:val="00EC6588"/>
    <w:rsid w:val="00F14112"/>
    <w:rsid w:val="00F71270"/>
    <w:rsid w:val="00F8503C"/>
    <w:rsid w:val="00F8755B"/>
    <w:rsid w:val="00F90C85"/>
    <w:rsid w:val="00FA7BBB"/>
    <w:rsid w:val="00FE36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5291D6"/>
  <w15:chartTrackingRefBased/>
  <w15:docId w15:val="{587D77FC-0AEF-4B26-9D53-4D8B741C99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15E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5E79"/>
  </w:style>
  <w:style w:type="paragraph" w:styleId="Footer">
    <w:name w:val="footer"/>
    <w:basedOn w:val="Normal"/>
    <w:link w:val="FooterChar"/>
    <w:uiPriority w:val="99"/>
    <w:unhideWhenUsed/>
    <w:rsid w:val="00D15E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5E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4</TotalTime>
  <Pages>8</Pages>
  <Words>521</Words>
  <Characters>297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nsari Patel</dc:creator>
  <cp:keywords/>
  <dc:description/>
  <cp:lastModifiedBy>Bansari Patel</cp:lastModifiedBy>
  <cp:revision>99</cp:revision>
  <dcterms:created xsi:type="dcterms:W3CDTF">2019-12-06T16:17:00Z</dcterms:created>
  <dcterms:modified xsi:type="dcterms:W3CDTF">2020-04-23T19:16:00Z</dcterms:modified>
</cp:coreProperties>
</file>